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29B27" w14:textId="77777777" w:rsidR="00ED5128" w:rsidRDefault="009318F5">
      <w:pPr>
        <w:pStyle w:val="Heading1"/>
      </w:pPr>
      <w:bookmarkStart w:id="0" w:name="tarea-2"/>
      <w:r>
        <w:t>Tarea 2</w:t>
      </w:r>
    </w:p>
    <w:p w14:paraId="34829B28" w14:textId="77777777" w:rsidR="00ED5128" w:rsidRDefault="009318F5">
      <w:pPr>
        <w:numPr>
          <w:ilvl w:val="0"/>
          <w:numId w:val="2"/>
        </w:numPr>
      </w:pPr>
      <w:r>
        <w:t>Materia: Calculo Vectorial</w:t>
      </w:r>
    </w:p>
    <w:p w14:paraId="34829B29" w14:textId="77777777" w:rsidR="00ED5128" w:rsidRDefault="009318F5">
      <w:pPr>
        <w:numPr>
          <w:ilvl w:val="0"/>
          <w:numId w:val="2"/>
        </w:numPr>
      </w:pPr>
      <w:r>
        <w:t>Docente: Juliho Castillo Colmenares</w:t>
      </w:r>
    </w:p>
    <w:p w14:paraId="34829B2A" w14:textId="77777777" w:rsidR="00ED5128" w:rsidRDefault="009318F5">
      <w:pPr>
        <w:numPr>
          <w:ilvl w:val="0"/>
          <w:numId w:val="2"/>
        </w:numPr>
      </w:pPr>
      <w:r>
        <w:t>Fecha de entrega: Septiembre 3, 2022</w:t>
      </w:r>
    </w:p>
    <w:p w14:paraId="34829B2B" w14:textId="77777777" w:rsidR="00ED5128" w:rsidRDefault="009318F5">
      <w:pPr>
        <w:pStyle w:val="Heading2"/>
      </w:pPr>
      <w:bookmarkStart w:id="1" w:name="instrucciones-generales"/>
      <w:r>
        <w:t>Instrucciones generales</w:t>
      </w:r>
    </w:p>
    <w:p w14:paraId="34829B2C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Se entregará un único trabajo por equipo</w:t>
      </w:r>
    </w:p>
    <w:p w14:paraId="34829B2D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El trabajo deberá entregarse transcrito en computadora</w:t>
      </w:r>
    </w:p>
    <w:p w14:paraId="34829B2E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No se recibirán trabajo escritos a mano, incluso si están escaneado</w:t>
      </w:r>
    </w:p>
    <w:p w14:paraId="34829B2F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Debes escribir el enunciado del problema, no solo tu solución</w:t>
      </w:r>
    </w:p>
    <w:p w14:paraId="34829B30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 xml:space="preserve">Desarrolla todos y cada uno de los pasos indicados </w:t>
      </w:r>
    </w:p>
    <w:p w14:paraId="34829B31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Escribe de manera c</w:t>
      </w:r>
      <w:r w:rsidRPr="009C34E0">
        <w:rPr>
          <w:lang w:val="es-MX"/>
        </w:rPr>
        <w:t>oncisa la conclusión de cada paso</w:t>
      </w:r>
    </w:p>
    <w:p w14:paraId="34829B32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No se considerarán solo resultados sin justificación</w:t>
      </w:r>
    </w:p>
    <w:p w14:paraId="34829B33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>El trabajo se entregará en Moodle en formato PDF</w:t>
      </w:r>
    </w:p>
    <w:p w14:paraId="34829B34" w14:textId="77777777" w:rsidR="00ED5128" w:rsidRPr="009C34E0" w:rsidRDefault="009318F5">
      <w:pPr>
        <w:numPr>
          <w:ilvl w:val="0"/>
          <w:numId w:val="3"/>
        </w:numPr>
        <w:rPr>
          <w:lang w:val="es-MX"/>
        </w:rPr>
      </w:pPr>
      <w:r w:rsidRPr="009C34E0">
        <w:rPr>
          <w:lang w:val="es-MX"/>
        </w:rPr>
        <w:t xml:space="preserve">Cada inciso tendrá un puntaje máximo de 4. </w:t>
      </w:r>
    </w:p>
    <w:p w14:paraId="34829B35" w14:textId="77777777" w:rsidR="00ED5128" w:rsidRDefault="009318F5">
      <w:pPr>
        <w:pStyle w:val="Heading3"/>
      </w:pPr>
      <w:bookmarkStart w:id="2" w:name="rúbrica"/>
      <w:proofErr w:type="spellStart"/>
      <w:r>
        <w:t>Rúbrica</w:t>
      </w:r>
      <w:proofErr w:type="spellEnd"/>
      <w:r>
        <w:t xml:space="preserve">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99"/>
        <w:gridCol w:w="7281"/>
      </w:tblGrid>
      <w:tr w:rsidR="00ED5128" w14:paraId="34829B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829B36" w14:textId="77777777" w:rsidR="00ED5128" w:rsidRDefault="009318F5">
            <w:pPr>
              <w:pStyle w:val="Compact"/>
            </w:pPr>
            <w:r>
              <w:t>Puntaje</w:t>
            </w:r>
          </w:p>
        </w:tc>
        <w:tc>
          <w:tcPr>
            <w:tcW w:w="0" w:type="auto"/>
          </w:tcPr>
          <w:p w14:paraId="34829B37" w14:textId="77777777" w:rsidR="00ED5128" w:rsidRDefault="009318F5">
            <w:pPr>
              <w:pStyle w:val="Compact"/>
            </w:pPr>
            <w:r>
              <w:t>Indicación</w:t>
            </w:r>
          </w:p>
        </w:tc>
      </w:tr>
      <w:tr w:rsidR="00ED5128" w:rsidRPr="009C34E0" w14:paraId="34829B3B" w14:textId="77777777">
        <w:tc>
          <w:tcPr>
            <w:tcW w:w="0" w:type="auto"/>
          </w:tcPr>
          <w:p w14:paraId="34829B39" w14:textId="77777777" w:rsidR="00ED5128" w:rsidRDefault="009318F5">
            <w:pPr>
              <w:pStyle w:val="Compact"/>
            </w:pPr>
            <w:r>
              <w:t>-1</w:t>
            </w:r>
          </w:p>
        </w:tc>
        <w:tc>
          <w:tcPr>
            <w:tcW w:w="0" w:type="auto"/>
          </w:tcPr>
          <w:p w14:paraId="34829B3A" w14:textId="77777777" w:rsidR="00ED5128" w:rsidRPr="009C34E0" w:rsidRDefault="009318F5">
            <w:pPr>
              <w:pStyle w:val="Compact"/>
              <w:rPr>
                <w:lang w:val="es-MX"/>
              </w:rPr>
            </w:pPr>
            <w:r w:rsidRPr="009C34E0">
              <w:rPr>
                <w:lang w:val="es-MX"/>
              </w:rPr>
              <w:t>Presentó un resultado sin justificación algu</w:t>
            </w:r>
            <w:r w:rsidRPr="009C34E0">
              <w:rPr>
                <w:lang w:val="es-MX"/>
              </w:rPr>
              <w:t>na</w:t>
            </w:r>
          </w:p>
        </w:tc>
      </w:tr>
      <w:tr w:rsidR="00ED5128" w14:paraId="34829B3E" w14:textId="77777777">
        <w:tc>
          <w:tcPr>
            <w:tcW w:w="0" w:type="auto"/>
          </w:tcPr>
          <w:p w14:paraId="34829B3C" w14:textId="77777777" w:rsidR="00ED5128" w:rsidRDefault="009318F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829B3D" w14:textId="77777777" w:rsidR="00ED5128" w:rsidRDefault="009318F5">
            <w:pPr>
              <w:pStyle w:val="Compact"/>
            </w:pPr>
            <w:r>
              <w:t>No presentó una solución</w:t>
            </w:r>
          </w:p>
        </w:tc>
      </w:tr>
      <w:tr w:rsidR="00ED5128" w14:paraId="34829B41" w14:textId="77777777">
        <w:tc>
          <w:tcPr>
            <w:tcW w:w="0" w:type="auto"/>
          </w:tcPr>
          <w:p w14:paraId="34829B3F" w14:textId="77777777" w:rsidR="00ED5128" w:rsidRDefault="009318F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829B40" w14:textId="77777777" w:rsidR="00ED5128" w:rsidRDefault="009318F5">
            <w:pPr>
              <w:pStyle w:val="Compact"/>
            </w:pPr>
            <w:r>
              <w:t>Desarrollo incompleto o ilegible</w:t>
            </w:r>
          </w:p>
        </w:tc>
      </w:tr>
      <w:tr w:rsidR="00ED5128" w:rsidRPr="009C34E0" w14:paraId="34829B44" w14:textId="77777777">
        <w:tc>
          <w:tcPr>
            <w:tcW w:w="0" w:type="auto"/>
          </w:tcPr>
          <w:p w14:paraId="34829B42" w14:textId="77777777" w:rsidR="00ED5128" w:rsidRDefault="009318F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4829B43" w14:textId="6740ADFE" w:rsidR="00ED5128" w:rsidRPr="009C34E0" w:rsidRDefault="009318F5">
            <w:pPr>
              <w:pStyle w:val="Compact"/>
              <w:rPr>
                <w:lang w:val="es-MX"/>
              </w:rPr>
            </w:pPr>
            <w:r w:rsidRPr="009C34E0">
              <w:rPr>
                <w:lang w:val="es-MX"/>
              </w:rPr>
              <w:t xml:space="preserve">Desarrollo </w:t>
            </w:r>
            <w:r w:rsidR="009C34E0" w:rsidRPr="009C34E0">
              <w:rPr>
                <w:lang w:val="es-MX"/>
              </w:rPr>
              <w:t>completo,</w:t>
            </w:r>
            <w:r w:rsidRPr="009C34E0">
              <w:rPr>
                <w:lang w:val="es-MX"/>
              </w:rPr>
              <w:t xml:space="preserve"> pero conclusión incorrecta</w:t>
            </w:r>
          </w:p>
        </w:tc>
      </w:tr>
      <w:tr w:rsidR="00ED5128" w:rsidRPr="009C34E0" w14:paraId="34829B47" w14:textId="77777777">
        <w:tc>
          <w:tcPr>
            <w:tcW w:w="0" w:type="auto"/>
          </w:tcPr>
          <w:p w14:paraId="34829B45" w14:textId="77777777" w:rsidR="00ED5128" w:rsidRDefault="009318F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829B46" w14:textId="33C629E1" w:rsidR="00ED5128" w:rsidRPr="009C34E0" w:rsidRDefault="009318F5">
            <w:pPr>
              <w:pStyle w:val="Compact"/>
              <w:rPr>
                <w:lang w:val="es-MX"/>
              </w:rPr>
            </w:pPr>
            <w:r w:rsidRPr="009C34E0">
              <w:rPr>
                <w:lang w:val="es-MX"/>
              </w:rPr>
              <w:t xml:space="preserve">Desarrollo completo, conclusión </w:t>
            </w:r>
            <w:r w:rsidR="009C34E0" w:rsidRPr="009C34E0">
              <w:rPr>
                <w:lang w:val="es-MX"/>
              </w:rPr>
              <w:t>correcta,</w:t>
            </w:r>
            <w:r w:rsidRPr="009C34E0">
              <w:rPr>
                <w:lang w:val="es-MX"/>
              </w:rPr>
              <w:t xml:space="preserve"> pero redacción inadecuada</w:t>
            </w:r>
          </w:p>
        </w:tc>
      </w:tr>
      <w:tr w:rsidR="00ED5128" w:rsidRPr="009C34E0" w14:paraId="34829B4A" w14:textId="77777777">
        <w:tc>
          <w:tcPr>
            <w:tcW w:w="0" w:type="auto"/>
          </w:tcPr>
          <w:p w14:paraId="34829B48" w14:textId="77777777" w:rsidR="00ED5128" w:rsidRDefault="009318F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4829B49" w14:textId="77777777" w:rsidR="00ED5128" w:rsidRPr="009C34E0" w:rsidRDefault="009318F5">
            <w:pPr>
              <w:pStyle w:val="Compact"/>
              <w:rPr>
                <w:lang w:val="es-MX"/>
              </w:rPr>
            </w:pPr>
            <w:r w:rsidRPr="009C34E0">
              <w:rPr>
                <w:lang w:val="es-MX"/>
              </w:rPr>
              <w:t>Desarrollo completo, conclusión correcta y redacción adecuada.</w:t>
            </w:r>
          </w:p>
        </w:tc>
      </w:tr>
    </w:tbl>
    <w:p w14:paraId="34829B4B" w14:textId="77777777" w:rsidR="00ED5128" w:rsidRPr="009C34E0" w:rsidRDefault="00ED5128">
      <w:pPr>
        <w:pStyle w:val="BodyText"/>
        <w:rPr>
          <w:lang w:val="es-MX"/>
        </w:rPr>
      </w:pPr>
    </w:p>
    <w:p w14:paraId="34829B4C" w14:textId="77777777" w:rsidR="00ED5128" w:rsidRPr="009C34E0" w:rsidRDefault="009318F5">
      <w:pPr>
        <w:pStyle w:val="Heading2"/>
        <w:rPr>
          <w:lang w:val="es-MX"/>
        </w:rPr>
      </w:pPr>
      <w:bookmarkStart w:id="3" w:name="problemas"/>
      <w:bookmarkEnd w:id="2"/>
      <w:bookmarkEnd w:id="1"/>
      <w:r w:rsidRPr="009C34E0">
        <w:rPr>
          <w:lang w:val="es-MX"/>
        </w:rPr>
        <w:t>Problemas</w:t>
      </w:r>
    </w:p>
    <w:p w14:paraId="34829B4D" w14:textId="77777777" w:rsidR="00ED5128" w:rsidRPr="009C34E0" w:rsidRDefault="009318F5">
      <w:pPr>
        <w:pStyle w:val="Heading3"/>
        <w:rPr>
          <w:lang w:val="es-MX"/>
        </w:rPr>
      </w:pPr>
      <w:bookmarkStart w:id="4" w:name="problema-1"/>
      <w:r w:rsidRPr="009C34E0">
        <w:rPr>
          <w:lang w:val="es-MX"/>
        </w:rPr>
        <w:t>Problema 1</w:t>
      </w:r>
    </w:p>
    <w:p w14:paraId="34829B4E" w14:textId="77777777" w:rsidR="00ED5128" w:rsidRPr="009C34E0" w:rsidRDefault="009318F5">
      <w:pPr>
        <w:pStyle w:val="FirstParagraph"/>
        <w:rPr>
          <w:lang w:val="es-MX"/>
        </w:rPr>
      </w:pPr>
      <w:r w:rsidRPr="009C34E0">
        <w:rPr>
          <w:lang w:val="es-MX"/>
        </w:rPr>
        <w:t xml:space="preserve">En una cierta fabrica, la producción diaria es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es-MX"/>
          </w:rPr>
          <m:t>)=</m:t>
        </m:r>
        <m:r>
          <w:rPr>
            <w:rFonts w:ascii="Cambria Math" w:hAnsi="Cambria Math"/>
            <w:lang w:val="es-MX"/>
          </w:rPr>
          <m:t>6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  <w:lang w:val="es-MX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/</m:t>
            </m:r>
            <m:r>
              <w:rPr>
                <w:rFonts w:ascii="Cambria Math" w:hAnsi="Cambria Math"/>
                <w:lang w:val="es-MX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  <w:lang w:val="es-MX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/</m:t>
            </m:r>
            <m:r>
              <w:rPr>
                <w:rFonts w:ascii="Cambria Math" w:hAnsi="Cambria Math"/>
                <w:lang w:val="es-MX"/>
              </w:rPr>
              <m:t>3</m:t>
            </m:r>
          </m:sup>
        </m:sSup>
      </m:oMath>
      <w:r w:rsidRPr="009C34E0">
        <w:rPr>
          <w:lang w:val="es-MX"/>
        </w:rPr>
        <w:t xml:space="preserve"> unidades, donde </w:t>
      </w:r>
      <m:oMath>
        <m:r>
          <w:rPr>
            <w:rFonts w:ascii="Cambria Math" w:hAnsi="Cambria Math"/>
          </w:rPr>
          <m:t>K</m:t>
        </m:r>
      </m:oMath>
      <w:r w:rsidRPr="009C34E0">
        <w:rPr>
          <w:lang w:val="es-MX"/>
        </w:rPr>
        <w:t xml:space="preserve"> denota el capital invertido medido en unidades de $1,000 y </w:t>
      </w:r>
      <m:oMath>
        <m:r>
          <w:rPr>
            <w:rFonts w:ascii="Cambria Math" w:hAnsi="Cambria Math"/>
          </w:rPr>
          <m:t>L</m:t>
        </m:r>
      </m:oMath>
      <w:r w:rsidRPr="009C34E0">
        <w:rPr>
          <w:lang w:val="es-MX"/>
        </w:rPr>
        <w:t xml:space="preserve"> es el tamaño de la </w:t>
      </w:r>
      <w:r w:rsidRPr="009C34E0">
        <w:rPr>
          <w:lang w:val="es-MX"/>
        </w:rPr>
        <w:t xml:space="preserve">fuerza productiva medido en horas-trabajador. Supongamos que el capital invertido actualmente es $900,000 y que se usan 1,000 horas-trabajador cada día. </w:t>
      </w:r>
    </w:p>
    <w:p w14:paraId="34829B4F" w14:textId="77777777" w:rsidR="00ED5128" w:rsidRPr="009C34E0" w:rsidRDefault="009318F5">
      <w:pPr>
        <w:numPr>
          <w:ilvl w:val="0"/>
          <w:numId w:val="4"/>
        </w:numPr>
        <w:rPr>
          <w:lang w:val="es-MX"/>
        </w:rPr>
      </w:pPr>
      <w:r w:rsidRPr="009C34E0">
        <w:rPr>
          <w:lang w:val="es-MX"/>
        </w:rPr>
        <w:lastRenderedPageBreak/>
        <w:t xml:space="preserve">Usa el análisis marginal para estimar el efecto de una inversión de capital adicional de $1,000 en la </w:t>
      </w:r>
      <w:r w:rsidRPr="009C34E0">
        <w:rPr>
          <w:lang w:val="es-MX"/>
        </w:rPr>
        <w:t xml:space="preserve">producción diaria si el tamaño de la fuerza laboral no cambia. </w:t>
      </w:r>
    </w:p>
    <w:p w14:paraId="34829B50" w14:textId="77777777" w:rsidR="00ED5128" w:rsidRPr="009C34E0" w:rsidRDefault="009318F5">
      <w:pPr>
        <w:pStyle w:val="Heading3"/>
        <w:rPr>
          <w:lang w:val="es-MX"/>
        </w:rPr>
      </w:pPr>
      <w:bookmarkStart w:id="5" w:name="problema-2"/>
      <w:bookmarkEnd w:id="4"/>
      <w:r w:rsidRPr="009C34E0">
        <w:rPr>
          <w:lang w:val="es-MX"/>
        </w:rPr>
        <w:t>Problema 2</w:t>
      </w:r>
    </w:p>
    <w:p w14:paraId="34829B51" w14:textId="77777777" w:rsidR="00ED5128" w:rsidRPr="009C34E0" w:rsidRDefault="009318F5">
      <w:pPr>
        <w:pStyle w:val="FirstParagraph"/>
        <w:rPr>
          <w:lang w:val="es-MX"/>
        </w:rPr>
      </w:pPr>
      <w:r w:rsidRPr="009C34E0">
        <w:rPr>
          <w:lang w:val="es-MX"/>
        </w:rPr>
        <w:t xml:space="preserve">La producción anual de un cierto país es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es-MX"/>
          </w:rPr>
          <m:t>)=</m:t>
        </m:r>
        <m:r>
          <w:rPr>
            <w:rFonts w:ascii="Cambria Math" w:hAnsi="Cambria Math"/>
            <w:lang w:val="es-MX"/>
          </w:rPr>
          <m:t>15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es-MX"/>
                  </w:rPr>
                  <m:t>0.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s-MX"/>
                      </w:rPr>
                      <m:t>-</m:t>
                    </m:r>
                    <m:r>
                      <w:rPr>
                        <w:rFonts w:ascii="Cambria Math" w:hAnsi="Cambria Math"/>
                        <w:lang w:val="es-MX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s-MX"/>
                      </w:rPr>
                      <m:t>/</m:t>
                    </m:r>
                    <m:r>
                      <w:rPr>
                        <w:rFonts w:ascii="Cambria Math" w:hAnsi="Cambria Math"/>
                        <w:lang w:val="es-MX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s-MX"/>
                  </w:rPr>
                  <m:t>+</m:t>
                </m:r>
                <m:r>
                  <w:rPr>
                    <w:rFonts w:ascii="Cambria Math" w:hAnsi="Cambria Math"/>
                    <w:lang w:val="es-MX"/>
                  </w:rPr>
                  <m:t>0.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s-MX"/>
                      </w:rPr>
                      <m:t>-</m:t>
                    </m:r>
                    <m:r>
                      <w:rPr>
                        <w:rFonts w:ascii="Cambria Math" w:hAnsi="Cambria Math"/>
                        <w:lang w:val="es-MX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s-MX"/>
                      </w:rPr>
                      <m:t>/</m:t>
                    </m:r>
                    <m:r>
                      <w:rPr>
                        <w:rFonts w:ascii="Cambria Math" w:hAnsi="Cambria Math"/>
                        <w:lang w:val="es-MX"/>
                      </w:rPr>
                      <m:t>2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val="es-MX"/>
              </w:rPr>
              <m:t>-</m:t>
            </m:r>
            <m:r>
              <w:rPr>
                <w:rFonts w:ascii="Cambria Math" w:hAnsi="Cambria Math"/>
                <w:lang w:val="es-MX"/>
              </w:rPr>
              <m:t>2</m:t>
            </m:r>
          </m:sup>
        </m:sSup>
      </m:oMath>
      <w:r w:rsidRPr="009C34E0">
        <w:rPr>
          <w:lang w:val="es-MX"/>
        </w:rPr>
        <w:t xml:space="preserve"> unidades, donde </w:t>
      </w:r>
      <m:oMath>
        <m:r>
          <w:rPr>
            <w:rFonts w:ascii="Cambria Math" w:hAnsi="Cambria Math"/>
          </w:rPr>
          <m:t>K</m:t>
        </m:r>
      </m:oMath>
      <w:r w:rsidRPr="009C34E0">
        <w:rPr>
          <w:lang w:val="es-MX"/>
        </w:rPr>
        <w:t xml:space="preserve"> </w:t>
      </w:r>
      <w:r w:rsidRPr="009C34E0">
        <w:rPr>
          <w:lang w:val="es-MX"/>
        </w:rPr>
        <w:t xml:space="preserve">es el capital invertido en millones de dólares y </w:t>
      </w:r>
      <m:oMath>
        <m:r>
          <w:rPr>
            <w:rFonts w:ascii="Cambria Math" w:hAnsi="Cambria Math"/>
          </w:rPr>
          <m:t>L</m:t>
        </m:r>
      </m:oMath>
      <w:r w:rsidRPr="009C34E0">
        <w:rPr>
          <w:lang w:val="es-MX"/>
        </w:rPr>
        <w:t xml:space="preserve"> mide la fuerza laboral en miles de horas trabajador. </w:t>
      </w:r>
    </w:p>
    <w:p w14:paraId="34829B52" w14:textId="77777777" w:rsidR="00ED5128" w:rsidRPr="009C34E0" w:rsidRDefault="009318F5">
      <w:pPr>
        <w:numPr>
          <w:ilvl w:val="0"/>
          <w:numId w:val="5"/>
        </w:numPr>
        <w:rPr>
          <w:lang w:val="es-MX"/>
        </w:rPr>
      </w:pPr>
      <w:r w:rsidRPr="009C34E0">
        <w:rPr>
          <w:lang w:val="es-MX"/>
        </w:rPr>
        <w:t xml:space="preserve">Encuentra la productividad marginal de capit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9C34E0">
        <w:rPr>
          <w:lang w:val="es-MX"/>
        </w:rPr>
        <w:t xml:space="preserve"> y la productividad marginal de trabaj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Pr="009C34E0">
        <w:rPr>
          <w:lang w:val="es-MX"/>
        </w:rPr>
        <w:t>.</w:t>
      </w:r>
    </w:p>
    <w:p w14:paraId="34829B53" w14:textId="77777777" w:rsidR="00ED5128" w:rsidRPr="009C34E0" w:rsidRDefault="009318F5">
      <w:pPr>
        <w:numPr>
          <w:ilvl w:val="0"/>
          <w:numId w:val="5"/>
        </w:numPr>
        <w:rPr>
          <w:lang w:val="es-MX"/>
        </w:rPr>
      </w:pPr>
      <w:r w:rsidRPr="009C34E0">
        <w:rPr>
          <w:lang w:val="es-MX"/>
        </w:rPr>
        <w:t xml:space="preserve">Actualmente, el gasto en capital es de 5,401 millones de dólares y 4,900,000 horas trabajador son empleadas. Encuentra las productividades margina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9C34E0">
        <w:rPr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Pr="009C34E0">
        <w:rPr>
          <w:lang w:val="es-MX"/>
        </w:rPr>
        <w:t xml:space="preserve"> en estos niveles. </w:t>
      </w:r>
    </w:p>
    <w:p w14:paraId="34829B54" w14:textId="77777777" w:rsidR="00ED5128" w:rsidRPr="009C34E0" w:rsidRDefault="009318F5">
      <w:pPr>
        <w:numPr>
          <w:ilvl w:val="0"/>
          <w:numId w:val="5"/>
        </w:numPr>
        <w:rPr>
          <w:lang w:val="es-MX"/>
        </w:rPr>
      </w:pPr>
      <w:r w:rsidRPr="009C34E0">
        <w:rPr>
          <w:lang w:val="es-MX"/>
        </w:rPr>
        <w:t>¿Debería el gobierno de este país alentar la inversión en capital o la cont</w:t>
      </w:r>
      <w:r w:rsidRPr="009C34E0">
        <w:rPr>
          <w:lang w:val="es-MX"/>
        </w:rPr>
        <w:t>ratación de trabajo adicional para incrementar la productividad lo más rápido posible?</w:t>
      </w:r>
    </w:p>
    <w:p w14:paraId="34829B55" w14:textId="77777777" w:rsidR="00ED5128" w:rsidRPr="009C34E0" w:rsidRDefault="009318F5">
      <w:pPr>
        <w:pStyle w:val="Heading3"/>
        <w:rPr>
          <w:lang w:val="es-MX"/>
        </w:rPr>
      </w:pPr>
      <w:bookmarkStart w:id="6" w:name="problema-3"/>
      <w:bookmarkEnd w:id="5"/>
      <w:r w:rsidRPr="009C34E0">
        <w:rPr>
          <w:lang w:val="es-MX"/>
        </w:rPr>
        <w:t>Problema 3</w:t>
      </w:r>
    </w:p>
    <w:p w14:paraId="6B1E0101" w14:textId="77777777" w:rsidR="00952D86" w:rsidRDefault="009318F5">
      <w:pPr>
        <w:pStyle w:val="FirstParagraph"/>
        <w:rPr>
          <w:lang w:val="es-MX"/>
        </w:rPr>
      </w:pPr>
      <w:r w:rsidRPr="009C34E0">
        <w:rPr>
          <w:lang w:val="es-MX"/>
        </w:rPr>
        <w:t xml:space="preserve">Usando </w:t>
      </w:r>
      <m:oMath>
        <m:r>
          <w:rPr>
            <w:rFonts w:ascii="Cambria Math" w:hAnsi="Cambria Math"/>
          </w:rPr>
          <m:t>x</m:t>
        </m:r>
      </m:oMath>
      <w:r w:rsidRPr="009C34E0">
        <w:rPr>
          <w:lang w:val="es-MX"/>
        </w:rPr>
        <w:t xml:space="preserve"> horas de trabajo calificado y </w:t>
      </w:r>
      <m:oMath>
        <m:r>
          <w:rPr>
            <w:rFonts w:ascii="Cambria Math" w:hAnsi="Cambria Math"/>
          </w:rPr>
          <m:t>y</m:t>
        </m:r>
      </m:oMath>
      <w:r w:rsidRPr="009C34E0">
        <w:rPr>
          <w:lang w:val="es-MX"/>
        </w:rPr>
        <w:t xml:space="preserve"> horas de trabajo no calificado, un fabricante puede producir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es-MX"/>
          </w:rPr>
          <m:t>)=</m:t>
        </m:r>
        <m:r>
          <w:rPr>
            <w:rFonts w:ascii="Cambria Math" w:hAnsi="Cambria Math"/>
            <w:lang w:val="es-MX"/>
          </w:rPr>
          <m:t>10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  <w:lang w:val="es-MX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/</m:t>
            </m:r>
            <m:r>
              <w:rPr>
                <w:rFonts w:ascii="Cambria Math" w:hAnsi="Cambria Math"/>
                <w:lang w:val="es-MX"/>
              </w:rPr>
              <m:t>2</m:t>
            </m:r>
          </m:sup>
        </m:sSup>
      </m:oMath>
      <w:r w:rsidRPr="009C34E0">
        <w:rPr>
          <w:lang w:val="es-MX"/>
        </w:rPr>
        <w:t xml:space="preserve"> unidades. Actualmente 30 horas de </w:t>
      </w:r>
      <w:r w:rsidRPr="009C34E0">
        <w:rPr>
          <w:lang w:val="es-MX"/>
        </w:rPr>
        <w:t xml:space="preserve">trabajo calificado y 36 horas de trabajo no calificado son usadas. Suponga que el fabricante reduce el trabajo calificado en 3 horas e incrementa el trabajo no calificado en 5 horas. </w:t>
      </w:r>
    </w:p>
    <w:p w14:paraId="34829B56" w14:textId="0DF83370" w:rsidR="00ED5128" w:rsidRPr="009C34E0" w:rsidRDefault="009318F5" w:rsidP="00952D86">
      <w:pPr>
        <w:pStyle w:val="FirstParagraph"/>
        <w:numPr>
          <w:ilvl w:val="1"/>
          <w:numId w:val="5"/>
        </w:numPr>
        <w:rPr>
          <w:lang w:val="es-MX"/>
        </w:rPr>
      </w:pPr>
      <w:r w:rsidRPr="009C34E0">
        <w:rPr>
          <w:lang w:val="es-MX"/>
        </w:rPr>
        <w:t>Calcula el efecto aproximado de estos cambios en la producción usando las</w:t>
      </w:r>
      <w:r w:rsidRPr="009C34E0">
        <w:rPr>
          <w:lang w:val="es-MX"/>
        </w:rPr>
        <w:t xml:space="preserve"> funciones de productividad marginal.</w:t>
      </w:r>
    </w:p>
    <w:p w14:paraId="34829B57" w14:textId="77777777" w:rsidR="00ED5128" w:rsidRPr="009C34E0" w:rsidRDefault="009318F5">
      <w:pPr>
        <w:pStyle w:val="Heading3"/>
        <w:rPr>
          <w:lang w:val="es-MX"/>
        </w:rPr>
      </w:pPr>
      <w:bookmarkStart w:id="7" w:name="problema-4"/>
      <w:bookmarkEnd w:id="6"/>
      <w:r w:rsidRPr="009C34E0">
        <w:rPr>
          <w:lang w:val="es-MX"/>
        </w:rPr>
        <w:t>Problema 4</w:t>
      </w:r>
    </w:p>
    <w:p w14:paraId="34829B58" w14:textId="77777777" w:rsidR="00ED5128" w:rsidRPr="009C34E0" w:rsidRDefault="009318F5">
      <w:pPr>
        <w:pStyle w:val="FirstParagraph"/>
        <w:rPr>
          <w:lang w:val="es-MX"/>
        </w:rPr>
      </w:pPr>
      <w:r w:rsidRPr="009C34E0">
        <w:rPr>
          <w:lang w:val="es-MX"/>
        </w:rPr>
        <w:t xml:space="preserve">La demanda para cierto producto es </w:t>
      </w:r>
    </w:p>
    <w:p w14:paraId="34829B59" w14:textId="77777777" w:rsidR="00ED5128" w:rsidRDefault="009318F5">
      <w:pPr>
        <w:pStyle w:val="BodyText"/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0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r>
            <w:rPr>
              <w:rFonts w:ascii="Cambria Math" w:hAnsi="Cambria Math"/>
            </w:rPr>
            <m:t>xy</m:t>
          </m:r>
        </m:oMath>
      </m:oMathPara>
    </w:p>
    <w:p w14:paraId="34829B5A" w14:textId="77777777" w:rsidR="00ED5128" w:rsidRPr="009C34E0" w:rsidRDefault="009318F5">
      <w:pPr>
        <w:pStyle w:val="BodyText"/>
        <w:rPr>
          <w:lang w:val="es-MX"/>
        </w:rPr>
      </w:pPr>
      <w:r w:rsidRPr="009C34E0">
        <w:rPr>
          <w:lang w:val="es-MX"/>
        </w:rPr>
        <w:t xml:space="preserve">unidades por mes, donde </w:t>
      </w:r>
      <m:oMath>
        <m:r>
          <w:rPr>
            <w:rFonts w:ascii="Cambria Math" w:hAnsi="Cambria Math"/>
          </w:rPr>
          <m:t>x</m:t>
        </m:r>
      </m:oMath>
      <w:r w:rsidRPr="009C34E0">
        <w:rPr>
          <w:lang w:val="es-MX"/>
        </w:rPr>
        <w:t xml:space="preserve"> es el precio del producto y </w:t>
      </w:r>
      <m:oMath>
        <m:r>
          <w:rPr>
            <w:rFonts w:ascii="Cambria Math" w:hAnsi="Cambria Math"/>
          </w:rPr>
          <m:t>y</m:t>
        </m:r>
      </m:oMath>
      <w:r w:rsidRPr="009C34E0">
        <w:rPr>
          <w:lang w:val="es-MX"/>
        </w:rPr>
        <w:t xml:space="preserve"> es el precio del producto competidor. Se estima que detro de </w:t>
      </w:r>
      <m:oMath>
        <m:r>
          <w:rPr>
            <w:rFonts w:ascii="Cambria Math" w:hAnsi="Cambria Math"/>
          </w:rPr>
          <m:t>t</m:t>
        </m:r>
      </m:oMath>
      <w:r w:rsidRPr="009C34E0">
        <w:rPr>
          <w:lang w:val="es-MX"/>
        </w:rPr>
        <w:t xml:space="preserve"> meses a partir de ahor</w:t>
      </w:r>
      <w:r w:rsidRPr="009C34E0">
        <w:rPr>
          <w:lang w:val="es-MX"/>
        </w:rPr>
        <w:t>a, el precio del producto será</w:t>
      </w:r>
    </w:p>
    <w:p w14:paraId="34829B5B" w14:textId="77777777" w:rsidR="00ED5128" w:rsidRDefault="009318F5">
      <w:pPr>
        <w:pStyle w:val="BodyText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t</m:t>
          </m:r>
        </m:oMath>
      </m:oMathPara>
    </w:p>
    <w:p w14:paraId="34829B5C" w14:textId="77777777" w:rsidR="00ED5128" w:rsidRPr="009C34E0" w:rsidRDefault="009318F5">
      <w:pPr>
        <w:pStyle w:val="BodyText"/>
        <w:rPr>
          <w:lang w:val="es-MX"/>
        </w:rPr>
      </w:pPr>
      <w:r w:rsidRPr="009C34E0">
        <w:rPr>
          <w:lang w:val="es-MX"/>
        </w:rPr>
        <w:t>dólares por unidad mientras que el precio del competidor será</w:t>
      </w:r>
    </w:p>
    <w:p w14:paraId="34829B5D" w14:textId="77777777" w:rsidR="00ED5128" w:rsidRDefault="009318F5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2.8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4829B5E" w14:textId="77777777" w:rsidR="00ED5128" w:rsidRDefault="009318F5">
      <w:pPr>
        <w:pStyle w:val="BodyText"/>
      </w:pPr>
      <w:r>
        <w:t>dólares por unidad.</w:t>
      </w:r>
    </w:p>
    <w:p w14:paraId="34829B5F" w14:textId="77777777" w:rsidR="00ED5128" w:rsidRPr="009C34E0" w:rsidRDefault="009318F5">
      <w:pPr>
        <w:numPr>
          <w:ilvl w:val="0"/>
          <w:numId w:val="6"/>
        </w:numPr>
        <w:rPr>
          <w:lang w:val="es-MX"/>
        </w:rPr>
      </w:pPr>
      <w:r w:rsidRPr="009C34E0">
        <w:rPr>
          <w:lang w:val="es-MX"/>
        </w:rPr>
        <w:t>¿A que tasa (respecto del tiempo) cambiará la demanda por el producto propio dentro de 4 meses a partir de a</w:t>
      </w:r>
      <w:r w:rsidRPr="009C34E0">
        <w:rPr>
          <w:lang w:val="es-MX"/>
        </w:rPr>
        <w:t>hora?</w:t>
      </w:r>
    </w:p>
    <w:p w14:paraId="34829B62" w14:textId="6FC0622B" w:rsidR="00ED5128" w:rsidRPr="009C34E0" w:rsidRDefault="009318F5" w:rsidP="009C34E0">
      <w:pPr>
        <w:numPr>
          <w:ilvl w:val="0"/>
          <w:numId w:val="6"/>
        </w:numPr>
        <w:rPr>
          <w:lang w:val="es-MX"/>
        </w:rPr>
      </w:pPr>
      <w:r w:rsidRPr="009C34E0">
        <w:rPr>
          <w:lang w:val="es-MX"/>
        </w:rPr>
        <w:t xml:space="preserve">¿A que tasa porcentual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'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s-MX"/>
          </w:rPr>
          <m:t>)/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s-MX"/>
          </w:rPr>
          <m:t>)</m:t>
        </m:r>
      </m:oMath>
      <w:r w:rsidRPr="009C34E0">
        <w:rPr>
          <w:lang w:val="es-MX"/>
        </w:rPr>
        <w:t xml:space="preserve"> cambiará la demanda del producto propio dentro de 4 meses a partir de ahora?</w:t>
      </w:r>
    </w:p>
    <w:bookmarkEnd w:id="7"/>
    <w:bookmarkEnd w:id="3"/>
    <w:bookmarkEnd w:id="0"/>
    <w:sectPr w:rsidR="00ED5128" w:rsidRPr="009C34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29B67" w14:textId="77777777" w:rsidR="00000000" w:rsidRDefault="009318F5">
      <w:pPr>
        <w:spacing w:after="0"/>
      </w:pPr>
      <w:r>
        <w:separator/>
      </w:r>
    </w:p>
  </w:endnote>
  <w:endnote w:type="continuationSeparator" w:id="0">
    <w:p w14:paraId="34829B69" w14:textId="77777777" w:rsidR="00000000" w:rsidRDefault="009318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29B63" w14:textId="77777777" w:rsidR="00ED5128" w:rsidRDefault="009318F5">
      <w:r>
        <w:separator/>
      </w:r>
    </w:p>
  </w:footnote>
  <w:footnote w:type="continuationSeparator" w:id="0">
    <w:p w14:paraId="34829B64" w14:textId="77777777" w:rsidR="00ED5128" w:rsidRDefault="00931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13C3F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30C05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A2054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59011874">
    <w:abstractNumId w:val="1"/>
  </w:num>
  <w:num w:numId="2" w16cid:durableId="1446459086">
    <w:abstractNumId w:val="0"/>
  </w:num>
  <w:num w:numId="3" w16cid:durableId="782264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36558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3479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05402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18F5"/>
    <w:rsid w:val="00952D86"/>
    <w:rsid w:val="009C34E0"/>
    <w:rsid w:val="00B86B75"/>
    <w:rsid w:val="00BC48D5"/>
    <w:rsid w:val="00C36279"/>
    <w:rsid w:val="00E315A3"/>
    <w:rsid w:val="00ED51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29B27"/>
  <w15:docId w15:val="{CD6CE487-5D03-4FCD-A0FD-F1FE4B0CC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7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ho David Castillo Colmenares</dc:creator>
  <cp:keywords/>
  <cp:lastModifiedBy>Juliho David Castillo Colmenares</cp:lastModifiedBy>
  <cp:revision>2</cp:revision>
  <cp:lastPrinted>2022-08-21T21:36:00Z</cp:lastPrinted>
  <dcterms:created xsi:type="dcterms:W3CDTF">2022-08-21T21:44:00Z</dcterms:created>
  <dcterms:modified xsi:type="dcterms:W3CDTF">2022-08-21T21:44:00Z</dcterms:modified>
</cp:coreProperties>
</file>